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Q5CQQhDiRfg/rfkBtgH6saNSVk4mv9n/qKhtDBEf62Kv/oWEVmZ2Xrt4RHf69dv0dn6Z1cLbg4uXhBcZ1bkHC7wQNP7DG9y2UrjAR5cBVRS5SJ/SPpZB/qyEraiux5y8xeIAXKwd/Gq8J7iCu2UxYv8URsKbKW2+ZK4pD6m+tqOb6uWMJMat/0HXdEsVKly8wdJycFO+wo/f1MUlWsX3y/TDPQTMorkgb6QzhGn7HobC0sNrEejdvlOgKqMHnV9/2HmRaLh+/kL6iJ5jv8u+imh1fu6s/2XwOC/2jy6eGorimxvNwgf9GfM3FvLcdH/aiDHg37/6/ELkjB0xMX9GzMdgHbQ/8Cb7rxVfDMfLPMZwS7mq9fA1u3rgb5Tc2wL1r7//nfefQKt0WQlNrx3o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 sounds</w:t>
      </w:r>
      <w:r>
        <w:t xml:space="preserve"> </w:t>
      </w:r>
      <w:r>
        <w:rPr>
          <w:iCs/>
          <w:i/>
        </w:rPr>
        <w:t xml:space="preserve">amazing</w:t>
      </w:r>
      <w:r>
        <w:t xml:space="preserve">. I really like those ide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1</dc:title>
  <dc:creator/>
  <cp:keywords/>
  <dcterms:created xsi:type="dcterms:W3CDTF">2026-05-05T00:10:59Z</dcterms:created>
  <dcterms:modified xsi:type="dcterms:W3CDTF">2026-05-05T0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